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81EBEB" w14:textId="54D673BD" w:rsidR="00034060" w:rsidRPr="00A236B3" w:rsidRDefault="00034060" w:rsidP="00034060">
      <w:r w:rsidRPr="00A236B3">
        <w:t>Emtone.page.</w:t>
      </w:r>
      <w:r w:rsidRPr="00A236B3">
        <w:t>skinfocused</w:t>
      </w:r>
      <w:r w:rsidRPr="00A236B3">
        <w:t>.mz</w:t>
      </w:r>
    </w:p>
    <w:p w14:paraId="7C448782" w14:textId="77777777" w:rsidR="00034060" w:rsidRPr="00A236B3" w:rsidRDefault="00034060" w:rsidP="00034060">
      <w:r w:rsidRPr="00A236B3">
        <w:t>/cellulite treatment Emtone</w:t>
      </w:r>
    </w:p>
    <w:p w14:paraId="6C0F9137" w14:textId="77777777" w:rsidR="00034060" w:rsidRPr="00A236B3" w:rsidRDefault="00034060" w:rsidP="00034060">
      <w:r w:rsidRPr="00A236B3">
        <w:t>Kw cellulite treatment</w:t>
      </w:r>
    </w:p>
    <w:p w14:paraId="2C42E916" w14:textId="314AD542" w:rsidR="00034060" w:rsidRPr="00A236B3" w:rsidRDefault="00034060" w:rsidP="00034060">
      <w:r w:rsidRPr="00A236B3">
        <w:t xml:space="preserve">META: Emtone cellulite treatment smooths out dimpled skin on the stomach, thighs, buttocks &amp; arms. Non-invasive cellulite removal </w:t>
      </w:r>
      <w:r w:rsidRPr="00A236B3">
        <w:t>for smooth youthful</w:t>
      </w:r>
      <w:r w:rsidR="00B00A51" w:rsidRPr="00A236B3">
        <w:t>-</w:t>
      </w:r>
      <w:r w:rsidRPr="00A236B3">
        <w:t>looking skin</w:t>
      </w:r>
    </w:p>
    <w:p w14:paraId="1DF4BF72" w14:textId="6DDE3E7A" w:rsidR="00034060" w:rsidRPr="00A236B3" w:rsidRDefault="00034060" w:rsidP="00034060">
      <w:r w:rsidRPr="00A236B3">
        <w:t>CELLULITE TREATMENT | EMTONE |</w:t>
      </w:r>
      <w:r w:rsidRPr="00A236B3">
        <w:t xml:space="preserve"> GET RID OF CELLULITE EMBA</w:t>
      </w:r>
      <w:r w:rsidR="00B00A51" w:rsidRPr="00A236B3">
        <w:t>R</w:t>
      </w:r>
      <w:r w:rsidRPr="00A236B3">
        <w:t>RASSMENT</w:t>
      </w:r>
    </w:p>
    <w:p w14:paraId="3E72E1D0" w14:textId="77777777" w:rsidR="002F072D" w:rsidRPr="00A236B3" w:rsidRDefault="00034060" w:rsidP="00034060">
      <w:r w:rsidRPr="00A236B3">
        <w:t xml:space="preserve">Emtone is a popular cellulite treatment. It combines both mechanical and thermal energy to </w:t>
      </w:r>
      <w:r w:rsidR="002F072D" w:rsidRPr="00A236B3">
        <w:t>address</w:t>
      </w:r>
      <w:r w:rsidRPr="00A236B3">
        <w:t xml:space="preserve"> the contributing factors of cellulite. This multi-layered approach smooths and rejuvenates the skin, reducing the appearance of dimpling. Cellulite reduction with Emtone is safe, scientifically proven, and cleared by the FDA. Furthermore, treatments are painless and require no downtime. </w:t>
      </w:r>
    </w:p>
    <w:p w14:paraId="6534A259" w14:textId="620394DE" w:rsidR="00034060" w:rsidRPr="00A236B3" w:rsidRDefault="00034060" w:rsidP="00034060">
      <w:r w:rsidRPr="00A236B3">
        <w:t>Get rid of cellulite embarrassment and love the skin you’re in with Emtone. Learn more by scheduling a complimentary consultation with Skin Focused Dermatology, the leading skin and laser spa in Rye, NY.</w:t>
      </w:r>
    </w:p>
    <w:p w14:paraId="5EAAFAF0" w14:textId="418F8DFB" w:rsidR="00034060" w:rsidRPr="00A236B3" w:rsidRDefault="00034060" w:rsidP="00034060">
      <w:r w:rsidRPr="00A236B3">
        <w:t>WHY PEOPLE CHOOSE EMTONE TO REDUCE CELLULITE</w:t>
      </w:r>
    </w:p>
    <w:p w14:paraId="482B8EB3" w14:textId="2D061662" w:rsidR="001D6CC7" w:rsidRPr="00A236B3" w:rsidRDefault="001D6CC7" w:rsidP="00034060">
      <w:pPr>
        <w:pStyle w:val="ListParagraph"/>
        <w:numPr>
          <w:ilvl w:val="0"/>
          <w:numId w:val="2"/>
        </w:numPr>
      </w:pPr>
      <w:r w:rsidRPr="00A236B3">
        <w:t>Smooth, dimple free thighs, buttocks, and stomach</w:t>
      </w:r>
    </w:p>
    <w:p w14:paraId="7E1C35D5" w14:textId="61D51FA3" w:rsidR="001D6CC7" w:rsidRPr="00A236B3" w:rsidRDefault="001D6CC7" w:rsidP="00034060">
      <w:pPr>
        <w:pStyle w:val="ListParagraph"/>
        <w:numPr>
          <w:ilvl w:val="0"/>
          <w:numId w:val="2"/>
        </w:numPr>
      </w:pPr>
      <w:r w:rsidRPr="00A236B3">
        <w:t>Younger looking skin</w:t>
      </w:r>
    </w:p>
    <w:p w14:paraId="202C7B41" w14:textId="68541E53" w:rsidR="00034060" w:rsidRPr="00A236B3" w:rsidRDefault="00034060" w:rsidP="00034060">
      <w:pPr>
        <w:pStyle w:val="ListParagraph"/>
        <w:numPr>
          <w:ilvl w:val="0"/>
          <w:numId w:val="2"/>
        </w:numPr>
      </w:pPr>
      <w:r w:rsidRPr="00A236B3">
        <w:t>Advanced treatment with dual technologies</w:t>
      </w:r>
    </w:p>
    <w:p w14:paraId="2BA11DEE" w14:textId="797DE59A" w:rsidR="00034060" w:rsidRPr="00A236B3" w:rsidRDefault="00034060" w:rsidP="00034060">
      <w:pPr>
        <w:pStyle w:val="ListParagraph"/>
        <w:numPr>
          <w:ilvl w:val="0"/>
          <w:numId w:val="2"/>
        </w:numPr>
      </w:pPr>
      <w:r w:rsidRPr="00A236B3">
        <w:t xml:space="preserve">Targets the </w:t>
      </w:r>
      <w:r w:rsidR="00B00A51" w:rsidRPr="00A236B3">
        <w:t>significant</w:t>
      </w:r>
      <w:r w:rsidRPr="00A236B3">
        <w:t xml:space="preserve"> factors that cause cellulite</w:t>
      </w:r>
    </w:p>
    <w:p w14:paraId="1D79CE84" w14:textId="7F55DBEF" w:rsidR="00034060" w:rsidRPr="00A236B3" w:rsidRDefault="00034060" w:rsidP="00034060">
      <w:pPr>
        <w:pStyle w:val="ListParagraph"/>
        <w:numPr>
          <w:ilvl w:val="0"/>
          <w:numId w:val="2"/>
        </w:numPr>
      </w:pPr>
      <w:r w:rsidRPr="00A236B3">
        <w:t xml:space="preserve">Results </w:t>
      </w:r>
      <w:r w:rsidR="00B00A51" w:rsidRPr="00A236B3">
        <w:t xml:space="preserve">are </w:t>
      </w:r>
      <w:r w:rsidRPr="00A236B3">
        <w:t>seen after a single treatment</w:t>
      </w:r>
    </w:p>
    <w:p w14:paraId="785C7682" w14:textId="584DC83F" w:rsidR="00034060" w:rsidRPr="00A236B3" w:rsidRDefault="00034060" w:rsidP="00034060">
      <w:pPr>
        <w:pStyle w:val="ListParagraph"/>
        <w:numPr>
          <w:ilvl w:val="0"/>
          <w:numId w:val="2"/>
        </w:numPr>
      </w:pPr>
      <w:r w:rsidRPr="00A236B3">
        <w:t>Painless and no downtime required</w:t>
      </w:r>
    </w:p>
    <w:p w14:paraId="3B07F101" w14:textId="5AFD5D73" w:rsidR="002F072D" w:rsidRPr="00A236B3" w:rsidRDefault="002F072D" w:rsidP="00034060">
      <w:pPr>
        <w:pStyle w:val="ListParagraph"/>
        <w:numPr>
          <w:ilvl w:val="0"/>
          <w:numId w:val="2"/>
        </w:numPr>
      </w:pPr>
      <w:r w:rsidRPr="00A236B3">
        <w:t>Convenient, 20-minute treatments</w:t>
      </w:r>
    </w:p>
    <w:p w14:paraId="03857AE0" w14:textId="681A0AA1" w:rsidR="00034060" w:rsidRPr="00A236B3" w:rsidRDefault="00034060" w:rsidP="00034060">
      <w:pPr>
        <w:pStyle w:val="ListParagraph"/>
        <w:numPr>
          <w:ilvl w:val="0"/>
          <w:numId w:val="2"/>
        </w:numPr>
      </w:pPr>
      <w:r w:rsidRPr="00A236B3">
        <w:t>Safe, proven, and FDA cleared</w:t>
      </w:r>
    </w:p>
    <w:p w14:paraId="4A16A6E4" w14:textId="5648F35F" w:rsidR="00034060" w:rsidRPr="00A236B3" w:rsidRDefault="00034060" w:rsidP="00034060">
      <w:pPr>
        <w:pStyle w:val="ListParagraph"/>
        <w:numPr>
          <w:ilvl w:val="0"/>
          <w:numId w:val="2"/>
        </w:numPr>
      </w:pPr>
      <w:r w:rsidRPr="00A236B3">
        <w:t>Rejuvenates the skin naturally</w:t>
      </w:r>
    </w:p>
    <w:p w14:paraId="74C85AE8" w14:textId="5D957AA0" w:rsidR="00034060" w:rsidRPr="00A236B3" w:rsidRDefault="00034060" w:rsidP="00034060">
      <w:r w:rsidRPr="00A236B3">
        <w:t>CELLULITE TREATMENT BEFORE AND AFTER*</w:t>
      </w:r>
    </w:p>
    <w:p w14:paraId="4A8E41D6" w14:textId="0892E654" w:rsidR="001D6CC7" w:rsidRPr="00A236B3" w:rsidRDefault="001D6CC7" w:rsidP="00034060">
      <w:r w:rsidRPr="00A236B3">
        <w:t>The individuals showcased in these photographs are actual Emtone patients. The best way to obtain amazing Cellulite treatment before and after pics of your own is to select a reputable medical spa to perform this technique sensitive procedure. As with any skin treatment, results may vary. *</w:t>
      </w:r>
    </w:p>
    <w:p w14:paraId="559FB5CA" w14:textId="2ECC254C" w:rsidR="00034060" w:rsidRPr="00A236B3" w:rsidRDefault="001D6CC7" w:rsidP="00034060">
      <w:r w:rsidRPr="00A236B3">
        <w:t>CELLULITE 101</w:t>
      </w:r>
    </w:p>
    <w:p w14:paraId="55DE1C3B" w14:textId="2AB510E5" w:rsidR="00E17367" w:rsidRPr="00A236B3" w:rsidRDefault="00E17367" w:rsidP="001D6CC7">
      <w:r w:rsidRPr="00A236B3">
        <w:t>Underneath the skin, subcutaneous fat is held in place by connective fibers that are tightly woven together. Cellulite occurs when these strands deteriorate. As the fibers become weaker, they stretch out. This permits the underlying fat to protrude through the connective fiber</w:t>
      </w:r>
      <w:r w:rsidR="00B00A51" w:rsidRPr="00A236B3">
        <w:t>s</w:t>
      </w:r>
      <w:r w:rsidRPr="00A236B3">
        <w:t>, causing the appearance of dimpling on the skin’s surface.</w:t>
      </w:r>
    </w:p>
    <w:p w14:paraId="7AC9F09F" w14:textId="46543DED" w:rsidR="001D6CC7" w:rsidRPr="00A236B3" w:rsidRDefault="002F072D" w:rsidP="00034060">
      <w:r w:rsidRPr="00A236B3">
        <w:rPr>
          <w:b/>
          <w:bCs/>
        </w:rPr>
        <w:t>What causes cellulite?</w:t>
      </w:r>
      <w:r w:rsidRPr="00A236B3">
        <w:t xml:space="preserve"> </w:t>
      </w:r>
      <w:proofErr w:type="gramStart"/>
      <w:r w:rsidR="00E17367" w:rsidRPr="00A236B3">
        <w:t>Connective</w:t>
      </w:r>
      <w:proofErr w:type="gramEnd"/>
      <w:r w:rsidR="00E17367" w:rsidRPr="00A236B3">
        <w:t xml:space="preserve"> fibers become compromised in many ways. Hence, e</w:t>
      </w:r>
      <w:r w:rsidR="001D6CC7" w:rsidRPr="00A236B3">
        <w:t xml:space="preserve">xperts believe that cellulite has many causes. </w:t>
      </w:r>
      <w:r w:rsidR="00E17367" w:rsidRPr="00A236B3">
        <w:t>C</w:t>
      </w:r>
      <w:r w:rsidR="001D6CC7" w:rsidRPr="00A236B3">
        <w:t>ontributing factors include</w:t>
      </w:r>
      <w:r w:rsidR="00E17367" w:rsidRPr="00A236B3">
        <w:t>:</w:t>
      </w:r>
    </w:p>
    <w:p w14:paraId="6CC03610" w14:textId="76BA1664" w:rsidR="001D6CC7" w:rsidRPr="00A236B3" w:rsidRDefault="00E17367" w:rsidP="00E17367">
      <w:pPr>
        <w:pStyle w:val="ListParagraph"/>
        <w:numPr>
          <w:ilvl w:val="0"/>
          <w:numId w:val="4"/>
        </w:numPr>
      </w:pPr>
      <w:r w:rsidRPr="00A236B3">
        <w:lastRenderedPageBreak/>
        <w:t xml:space="preserve">The </w:t>
      </w:r>
      <w:r w:rsidR="00B00A51" w:rsidRPr="00A236B3">
        <w:t>breakdown</w:t>
      </w:r>
      <w:r w:rsidR="001D6CC7" w:rsidRPr="00A236B3">
        <w:t xml:space="preserve"> of collagen and elastin</w:t>
      </w:r>
    </w:p>
    <w:p w14:paraId="1DE8CF93" w14:textId="77777777" w:rsidR="001D6CC7" w:rsidRPr="00A236B3" w:rsidRDefault="001D6CC7" w:rsidP="00E17367">
      <w:pPr>
        <w:pStyle w:val="ListParagraph"/>
        <w:numPr>
          <w:ilvl w:val="0"/>
          <w:numId w:val="4"/>
        </w:numPr>
      </w:pPr>
      <w:r w:rsidRPr="00A236B3">
        <w:t>the enlargement of fat cells</w:t>
      </w:r>
    </w:p>
    <w:p w14:paraId="6173AECD" w14:textId="77777777" w:rsidR="001D6CC7" w:rsidRPr="00A236B3" w:rsidRDefault="001D6CC7" w:rsidP="00E17367">
      <w:pPr>
        <w:pStyle w:val="ListParagraph"/>
        <w:numPr>
          <w:ilvl w:val="0"/>
          <w:numId w:val="4"/>
        </w:numPr>
      </w:pPr>
      <w:r w:rsidRPr="00A236B3">
        <w:t>the loss of skin elasticity</w:t>
      </w:r>
    </w:p>
    <w:p w14:paraId="13295B87" w14:textId="77777777" w:rsidR="001D6CC7" w:rsidRPr="00A236B3" w:rsidRDefault="001D6CC7" w:rsidP="00E17367">
      <w:pPr>
        <w:pStyle w:val="ListParagraph"/>
        <w:numPr>
          <w:ilvl w:val="0"/>
          <w:numId w:val="4"/>
        </w:numPr>
      </w:pPr>
      <w:r w:rsidRPr="00A236B3">
        <w:t>decreased blood circulation</w:t>
      </w:r>
    </w:p>
    <w:p w14:paraId="7C4008C7" w14:textId="77777777" w:rsidR="001D6CC7" w:rsidRPr="00A236B3" w:rsidRDefault="001D6CC7" w:rsidP="00E17367">
      <w:pPr>
        <w:pStyle w:val="ListParagraph"/>
        <w:numPr>
          <w:ilvl w:val="0"/>
          <w:numId w:val="4"/>
        </w:numPr>
      </w:pPr>
      <w:r w:rsidRPr="00A236B3">
        <w:t>the retention of fluid</w:t>
      </w:r>
    </w:p>
    <w:p w14:paraId="7ECAEA04" w14:textId="217CF49A" w:rsidR="001D6CC7" w:rsidRPr="00A236B3" w:rsidRDefault="001D6CC7" w:rsidP="00E17367">
      <w:pPr>
        <w:pStyle w:val="ListParagraph"/>
        <w:numPr>
          <w:ilvl w:val="0"/>
          <w:numId w:val="4"/>
        </w:numPr>
      </w:pPr>
      <w:r w:rsidRPr="00A236B3">
        <w:t xml:space="preserve">the </w:t>
      </w:r>
      <w:r w:rsidR="00B00A51" w:rsidRPr="00A236B3">
        <w:t>buildup</w:t>
      </w:r>
      <w:r w:rsidRPr="00A236B3">
        <w:t xml:space="preserve"> of metabolic waste. </w:t>
      </w:r>
    </w:p>
    <w:p w14:paraId="43AF800C" w14:textId="3A6E51BF" w:rsidR="001D6CC7" w:rsidRPr="00A236B3" w:rsidRDefault="001D6CC7" w:rsidP="001D6CC7">
      <w:r w:rsidRPr="00A236B3">
        <w:rPr>
          <w:b/>
          <w:bCs/>
        </w:rPr>
        <w:t>W</w:t>
      </w:r>
      <w:r w:rsidR="002F072D" w:rsidRPr="00A236B3">
        <w:rPr>
          <w:b/>
          <w:bCs/>
        </w:rPr>
        <w:t xml:space="preserve">ho gets cellulite? </w:t>
      </w:r>
      <w:r w:rsidRPr="00A236B3">
        <w:t xml:space="preserve">90% of women have cellulite, and it upsets nearly all of them. Any part of the body is vulnerable to getting the dimpled skin that cellulite is renowned for. However, cellulite is most likely to form on the abdomen, upper legs and arms, and the buttocks. </w:t>
      </w:r>
    </w:p>
    <w:p w14:paraId="316ACE72" w14:textId="62C52298" w:rsidR="00376E12" w:rsidRPr="00A236B3" w:rsidRDefault="00376E12" w:rsidP="001D6CC7">
      <w:r w:rsidRPr="00A236B3">
        <w:t>HOW DOES EMTONE REDUCE CELLULITE?</w:t>
      </w:r>
    </w:p>
    <w:p w14:paraId="47FDF23C" w14:textId="6710F4CF" w:rsidR="00E17367" w:rsidRPr="00A236B3" w:rsidRDefault="00E17367" w:rsidP="001D6CC7">
      <w:r w:rsidRPr="00A236B3">
        <w:t>Emtone reduces the appearance of dimpled skin by correcting the contributing factors of cellulite. The popular cellulite treatment combines thermal energy (via radiofrequency or RF technology) and mechanical energy (via acoustic wave technology.)</w:t>
      </w:r>
    </w:p>
    <w:p w14:paraId="0AB81B4E" w14:textId="604FE419" w:rsidR="00E17367" w:rsidRPr="00A236B3" w:rsidRDefault="00E17367" w:rsidP="001D6CC7">
      <w:r w:rsidRPr="00A236B3">
        <w:t xml:space="preserve">Together, these dual technologies penetrate the surface of the skin and target the specific causes of cellulite. </w:t>
      </w:r>
      <w:r w:rsidR="00376E12" w:rsidRPr="00A236B3">
        <w:t>Treating the skin with mechanical and the</w:t>
      </w:r>
      <w:r w:rsidRPr="00A236B3">
        <w:t>rmal energy</w:t>
      </w:r>
      <w:r w:rsidR="00376E12" w:rsidRPr="00A236B3">
        <w:t xml:space="preserve"> is scientifically shown </w:t>
      </w:r>
      <w:r w:rsidR="00B00A51" w:rsidRPr="00A236B3">
        <w:t>to</w:t>
      </w:r>
      <w:r w:rsidR="00376E12" w:rsidRPr="00A236B3">
        <w:t xml:space="preserve"> </w:t>
      </w:r>
      <w:r w:rsidR="00376E12" w:rsidRPr="00A236B3">
        <w:rPr>
          <w:vertAlign w:val="superscript"/>
        </w:rPr>
        <w:t>1,2</w:t>
      </w:r>
    </w:p>
    <w:p w14:paraId="08DC655F" w14:textId="3542F297" w:rsidR="00E17367" w:rsidRPr="00A236B3" w:rsidRDefault="00E17367" w:rsidP="00376E12">
      <w:pPr>
        <w:pStyle w:val="ListParagraph"/>
        <w:numPr>
          <w:ilvl w:val="0"/>
          <w:numId w:val="5"/>
        </w:numPr>
      </w:pPr>
      <w:r w:rsidRPr="00A236B3">
        <w:t>Cause the connective fibers to contract, tightening the strands.</w:t>
      </w:r>
    </w:p>
    <w:p w14:paraId="2A4CC183" w14:textId="64615B67" w:rsidR="00E17367" w:rsidRPr="00A236B3" w:rsidRDefault="00E17367" w:rsidP="00376E12">
      <w:pPr>
        <w:pStyle w:val="ListParagraph"/>
        <w:numPr>
          <w:ilvl w:val="0"/>
          <w:numId w:val="5"/>
        </w:numPr>
      </w:pPr>
      <w:r w:rsidRPr="00A236B3">
        <w:t>Reduce nearby adipocytes (fat cells.)</w:t>
      </w:r>
    </w:p>
    <w:p w14:paraId="1FBA5498" w14:textId="05FC6260" w:rsidR="00376E12" w:rsidRPr="00A236B3" w:rsidRDefault="00376E12" w:rsidP="00376E12">
      <w:pPr>
        <w:pStyle w:val="ListParagraph"/>
        <w:numPr>
          <w:ilvl w:val="0"/>
          <w:numId w:val="5"/>
        </w:numPr>
      </w:pPr>
      <w:r w:rsidRPr="00A236B3">
        <w:t>Stimulate the body’s natural rejuvenation process</w:t>
      </w:r>
    </w:p>
    <w:p w14:paraId="2405673D" w14:textId="3E56BC31" w:rsidR="00376E12" w:rsidRPr="00A236B3" w:rsidRDefault="00376E12" w:rsidP="00376E12">
      <w:pPr>
        <w:pStyle w:val="ListParagraph"/>
        <w:numPr>
          <w:ilvl w:val="0"/>
          <w:numId w:val="5"/>
        </w:numPr>
      </w:pPr>
      <w:r w:rsidRPr="00A236B3">
        <w:t>Improve skin elasticity</w:t>
      </w:r>
    </w:p>
    <w:p w14:paraId="66738102" w14:textId="62EC7D65" w:rsidR="00376E12" w:rsidRPr="00A236B3" w:rsidRDefault="00376E12" w:rsidP="00376E12">
      <w:pPr>
        <w:pStyle w:val="ListParagraph"/>
        <w:numPr>
          <w:ilvl w:val="0"/>
          <w:numId w:val="5"/>
        </w:numPr>
      </w:pPr>
      <w:r w:rsidRPr="00A236B3">
        <w:t>Trigger</w:t>
      </w:r>
      <w:r w:rsidR="002F072D" w:rsidRPr="00A236B3">
        <w:t xml:space="preserve"> </w:t>
      </w:r>
      <w:r w:rsidRPr="00A236B3">
        <w:t>the production of collagen and elastin</w:t>
      </w:r>
    </w:p>
    <w:p w14:paraId="66F893B9" w14:textId="25936A7A" w:rsidR="00376E12" w:rsidRPr="00A236B3" w:rsidRDefault="00376E12" w:rsidP="00376E12">
      <w:pPr>
        <w:pStyle w:val="ListParagraph"/>
        <w:numPr>
          <w:ilvl w:val="0"/>
          <w:numId w:val="5"/>
        </w:numPr>
      </w:pPr>
      <w:r w:rsidRPr="00A236B3">
        <w:t>Remodel tissue</w:t>
      </w:r>
    </w:p>
    <w:p w14:paraId="6FC477CA" w14:textId="23689B8B" w:rsidR="00376E12" w:rsidRPr="00A236B3" w:rsidRDefault="00376E12" w:rsidP="00376E12">
      <w:pPr>
        <w:pStyle w:val="ListParagraph"/>
        <w:numPr>
          <w:ilvl w:val="0"/>
          <w:numId w:val="5"/>
        </w:numPr>
      </w:pPr>
      <w:r w:rsidRPr="00A236B3">
        <w:t>Increase blood circulation (which clears metabolic waste)</w:t>
      </w:r>
    </w:p>
    <w:p w14:paraId="61644C23" w14:textId="12D8D3B2" w:rsidR="00376E12" w:rsidRPr="00A236B3" w:rsidRDefault="00376E12" w:rsidP="00376E12">
      <w:r w:rsidRPr="00A236B3">
        <w:t>Cellulite Reduction Treatment Areas</w:t>
      </w:r>
    </w:p>
    <w:p w14:paraId="233E0E43" w14:textId="7F73C061" w:rsidR="00376E12" w:rsidRPr="00A236B3" w:rsidRDefault="00376E12" w:rsidP="00376E12">
      <w:r w:rsidRPr="00A236B3">
        <w:t xml:space="preserve">Cellulite can form </w:t>
      </w:r>
      <w:r w:rsidR="00B00A51" w:rsidRPr="00A236B3">
        <w:t>anywhere</w:t>
      </w:r>
      <w:r w:rsidRPr="00A236B3">
        <w:t xml:space="preserve"> on the body. However, popular treatment areas include</w:t>
      </w:r>
    </w:p>
    <w:p w14:paraId="57349009" w14:textId="1DFDFF0C" w:rsidR="00376E12" w:rsidRPr="00A236B3" w:rsidRDefault="00376E12" w:rsidP="00376E12">
      <w:pPr>
        <w:pStyle w:val="ListParagraph"/>
        <w:numPr>
          <w:ilvl w:val="0"/>
          <w:numId w:val="6"/>
        </w:numPr>
      </w:pPr>
      <w:r w:rsidRPr="00A236B3">
        <w:t>The stomach and abdomen region</w:t>
      </w:r>
    </w:p>
    <w:p w14:paraId="342E3EB6" w14:textId="41181A75" w:rsidR="00376E12" w:rsidRPr="00A236B3" w:rsidRDefault="00376E12" w:rsidP="00376E12">
      <w:pPr>
        <w:pStyle w:val="ListParagraph"/>
        <w:numPr>
          <w:ilvl w:val="0"/>
          <w:numId w:val="6"/>
        </w:numPr>
      </w:pPr>
      <w:r w:rsidRPr="00A236B3">
        <w:t>The flanks</w:t>
      </w:r>
      <w:r w:rsidR="002F072D" w:rsidRPr="00A236B3">
        <w:t xml:space="preserve"> (love handles)</w:t>
      </w:r>
    </w:p>
    <w:p w14:paraId="03922138" w14:textId="2CE31E70" w:rsidR="00376E12" w:rsidRPr="00A236B3" w:rsidRDefault="00376E12" w:rsidP="00376E12">
      <w:pPr>
        <w:pStyle w:val="ListParagraph"/>
        <w:numPr>
          <w:ilvl w:val="0"/>
          <w:numId w:val="6"/>
        </w:numPr>
      </w:pPr>
      <w:r w:rsidRPr="00A236B3">
        <w:t>The buttocks</w:t>
      </w:r>
    </w:p>
    <w:p w14:paraId="201388AB" w14:textId="2F98B0E5" w:rsidR="00376E12" w:rsidRPr="00A236B3" w:rsidRDefault="00376E12" w:rsidP="00376E12">
      <w:pPr>
        <w:pStyle w:val="ListParagraph"/>
        <w:numPr>
          <w:ilvl w:val="0"/>
          <w:numId w:val="6"/>
        </w:numPr>
      </w:pPr>
      <w:r w:rsidRPr="00A236B3">
        <w:t>The upper legs (especially inner and outer thighs)</w:t>
      </w:r>
    </w:p>
    <w:p w14:paraId="0FC711BE" w14:textId="54BBD9BD" w:rsidR="00376E12" w:rsidRPr="00A236B3" w:rsidRDefault="00376E12" w:rsidP="00376E12">
      <w:pPr>
        <w:pStyle w:val="ListParagraph"/>
        <w:numPr>
          <w:ilvl w:val="0"/>
          <w:numId w:val="6"/>
        </w:numPr>
      </w:pPr>
      <w:r w:rsidRPr="00A236B3">
        <w:t>The upper arm region</w:t>
      </w:r>
    </w:p>
    <w:p w14:paraId="459D07CB" w14:textId="61F3AF30" w:rsidR="002F072D" w:rsidRPr="00A236B3" w:rsidRDefault="002F072D" w:rsidP="002F072D">
      <w:r w:rsidRPr="00A236B3">
        <w:t>HOW MANY EMTONE TREATMENTS DO I NEED?</w:t>
      </w:r>
    </w:p>
    <w:p w14:paraId="4EB3A281" w14:textId="21F7104E" w:rsidR="002F072D" w:rsidRPr="00A236B3" w:rsidRDefault="00376E12" w:rsidP="00034060">
      <w:r w:rsidRPr="00A236B3">
        <w:t xml:space="preserve">A single Emtone treatment can result in a dramatic reduction in the appearance of cellulite. Nevertheless, </w:t>
      </w:r>
      <w:r w:rsidR="00B00A51" w:rsidRPr="00A236B3">
        <w:t>most</w:t>
      </w:r>
      <w:r w:rsidRPr="00A236B3">
        <w:t xml:space="preserve"> patients opt for more than one treatment to ensure the best results possible. Popular treatment plans include a series of 4 Emtone cycles, spaced 7 to 14 days apart. </w:t>
      </w:r>
    </w:p>
    <w:p w14:paraId="05C94220" w14:textId="77777777" w:rsidR="002F072D" w:rsidRPr="00A236B3" w:rsidRDefault="002F072D" w:rsidP="00034060"/>
    <w:p w14:paraId="678911AD" w14:textId="7672F941" w:rsidR="002F072D" w:rsidRPr="00A236B3" w:rsidRDefault="002F072D" w:rsidP="00034060">
      <w:r w:rsidRPr="00A236B3">
        <w:lastRenderedPageBreak/>
        <w:t>EMTONE RESULTS</w:t>
      </w:r>
    </w:p>
    <w:p w14:paraId="6A27DA3F" w14:textId="1EE416F4" w:rsidR="00034060" w:rsidRPr="00A236B3" w:rsidRDefault="00376E12" w:rsidP="00034060">
      <w:r w:rsidRPr="00A236B3">
        <w:t xml:space="preserve">Improvement </w:t>
      </w:r>
      <w:r w:rsidR="00B00A51" w:rsidRPr="00A236B3">
        <w:t>of</w:t>
      </w:r>
      <w:r w:rsidRPr="00A236B3">
        <w:t xml:space="preserve"> skin tone and texture can be seen in as little as seven days following the treatment. Further improvement may continue for months. However, individual experience</w:t>
      </w:r>
      <w:r w:rsidR="00B00A51" w:rsidRPr="00A236B3">
        <w:t>s</w:t>
      </w:r>
      <w:r w:rsidRPr="00A236B3">
        <w:t xml:space="preserve"> may vary. </w:t>
      </w:r>
      <w:r w:rsidR="002F072D" w:rsidRPr="00A236B3">
        <w:t>*</w:t>
      </w:r>
    </w:p>
    <w:p w14:paraId="4C2B96CA" w14:textId="2F514E2E" w:rsidR="00AF46E3" w:rsidRPr="00A236B3" w:rsidRDefault="00AF46E3" w:rsidP="00034060">
      <w:r w:rsidRPr="00A236B3">
        <w:t>HOW MUCH DOES EMTONE CELLUL</w:t>
      </w:r>
      <w:bookmarkStart w:id="0" w:name="_GoBack"/>
      <w:bookmarkEnd w:id="0"/>
      <w:r w:rsidRPr="00A236B3">
        <w:t>ITE TREATMENT COST?</w:t>
      </w:r>
    </w:p>
    <w:p w14:paraId="5740EEDF" w14:textId="3F1C34D3" w:rsidR="00AF46E3" w:rsidRPr="00A236B3" w:rsidRDefault="00AF46E3" w:rsidP="00034060">
      <w:r w:rsidRPr="00A236B3">
        <w:t xml:space="preserve">Cellulite treatments are customized to the needs of the patient. Therefore, Emtone cost varies. Factors that affect pricing include the treatment area, the number of </w:t>
      </w:r>
      <w:r w:rsidR="00B00A51" w:rsidRPr="00A236B3">
        <w:t>procedure</w:t>
      </w:r>
      <w:r w:rsidRPr="00A236B3">
        <w:t>s required to obtain the desired results, and savings from package pricing and other discounts available at Skin Focused Dermatology. If Emtone is right for you, we will customize a treatment plan that is tailored to your body, your goals, and your budget.</w:t>
      </w:r>
    </w:p>
    <w:p w14:paraId="4B018CD8" w14:textId="3FCD1908" w:rsidR="00034060" w:rsidRPr="00A236B3" w:rsidRDefault="00034060" w:rsidP="00034060">
      <w:r w:rsidRPr="00A236B3">
        <w:t xml:space="preserve">EMTONE </w:t>
      </w:r>
      <w:r w:rsidRPr="00A236B3">
        <w:t>CELLULITE TREATMENT NEAR ME</w:t>
      </w:r>
    </w:p>
    <w:p w14:paraId="7B28C974" w14:textId="7A1DB60A" w:rsidR="00034060" w:rsidRPr="00A236B3" w:rsidRDefault="00376E12" w:rsidP="00376E12">
      <w:pPr>
        <w:rPr>
          <w:rFonts w:eastAsia="Times New Roman" w:cs="Times New Roman"/>
          <w:sz w:val="24"/>
          <w:szCs w:val="24"/>
        </w:rPr>
      </w:pPr>
      <w:r w:rsidRPr="00A236B3">
        <w:t xml:space="preserve">Get rid of cellulite embarrassment and love the skin </w:t>
      </w:r>
      <w:r w:rsidR="00B00A51" w:rsidRPr="00A236B3">
        <w:t>you’re</w:t>
      </w:r>
      <w:r w:rsidRPr="00A236B3">
        <w:t xml:space="preserve"> in with Emtone. </w:t>
      </w:r>
      <w:r w:rsidR="00034060" w:rsidRPr="00A236B3">
        <w:rPr>
          <w:rFonts w:eastAsia="Times New Roman" w:cs="Times New Roman"/>
          <w:sz w:val="24"/>
          <w:szCs w:val="24"/>
        </w:rPr>
        <w:t xml:space="preserve">Skin Focused Dermatology is the </w:t>
      </w:r>
      <w:r w:rsidRPr="00A236B3">
        <w:rPr>
          <w:rFonts w:eastAsia="Times New Roman" w:cs="Times New Roman"/>
          <w:sz w:val="24"/>
          <w:szCs w:val="24"/>
        </w:rPr>
        <w:t xml:space="preserve">leading provider of cellulite treatment in Rye, </w:t>
      </w:r>
      <w:r w:rsidR="00B00A51" w:rsidRPr="00A236B3">
        <w:rPr>
          <w:rFonts w:eastAsia="Times New Roman" w:cs="Times New Roman"/>
          <w:sz w:val="24"/>
          <w:szCs w:val="24"/>
        </w:rPr>
        <w:t xml:space="preserve">NY, </w:t>
      </w:r>
      <w:r w:rsidRPr="00A236B3">
        <w:rPr>
          <w:rFonts w:eastAsia="Times New Roman" w:cs="Times New Roman"/>
          <w:sz w:val="24"/>
          <w:szCs w:val="24"/>
        </w:rPr>
        <w:t xml:space="preserve">and is </w:t>
      </w:r>
      <w:r w:rsidR="00AF46E3" w:rsidRPr="00A236B3">
        <w:rPr>
          <w:rFonts w:eastAsia="Times New Roman" w:cs="Times New Roman"/>
          <w:sz w:val="24"/>
          <w:szCs w:val="24"/>
        </w:rPr>
        <w:t xml:space="preserve">renowned among the surrounding communities </w:t>
      </w:r>
      <w:r w:rsidR="00034060" w:rsidRPr="00A236B3">
        <w:rPr>
          <w:rFonts w:eastAsia="Times New Roman" w:cs="Times New Roman"/>
          <w:sz w:val="24"/>
          <w:szCs w:val="24"/>
        </w:rPr>
        <w:t>of Westchester, Greenwich, and Fairfield County, C</w:t>
      </w:r>
      <w:r w:rsidR="00FB3C42" w:rsidRPr="00A236B3">
        <w:rPr>
          <w:rFonts w:eastAsia="Times New Roman" w:cs="Times New Roman"/>
          <w:sz w:val="24"/>
          <w:szCs w:val="24"/>
        </w:rPr>
        <w:t>T.</w:t>
      </w:r>
      <w:r w:rsidR="00034060" w:rsidRPr="00A236B3">
        <w:rPr>
          <w:rFonts w:eastAsia="Times New Roman" w:cs="Times New Roman"/>
          <w:sz w:val="24"/>
          <w:szCs w:val="24"/>
        </w:rPr>
        <w:t xml:space="preserve"> </w:t>
      </w:r>
      <w:r w:rsidR="00AF46E3" w:rsidRPr="00A236B3">
        <w:rPr>
          <w:rFonts w:eastAsia="Times New Roman" w:cs="Times New Roman"/>
          <w:sz w:val="24"/>
          <w:szCs w:val="24"/>
        </w:rPr>
        <w:t xml:space="preserve">Get started with Emtone by scheduling a complimentary consultation. </w:t>
      </w:r>
      <w:r w:rsidR="00034060" w:rsidRPr="00A236B3">
        <w:rPr>
          <w:rFonts w:eastAsia="Times New Roman" w:cs="Times New Roman"/>
          <w:sz w:val="24"/>
          <w:szCs w:val="24"/>
        </w:rPr>
        <w:t xml:space="preserve">Contact Skin Focused Dermatology online or </w:t>
      </w:r>
      <w:r w:rsidR="00B00A51" w:rsidRPr="00A236B3">
        <w:rPr>
          <w:rFonts w:eastAsia="Times New Roman" w:cs="Times New Roman"/>
          <w:sz w:val="24"/>
          <w:szCs w:val="24"/>
        </w:rPr>
        <w:t>call (</w:t>
      </w:r>
      <w:r w:rsidR="00034060" w:rsidRPr="00A236B3">
        <w:rPr>
          <w:rFonts w:eastAsia="Times New Roman" w:cs="Times New Roman"/>
          <w:sz w:val="24"/>
          <w:szCs w:val="24"/>
        </w:rPr>
        <w:t>914) 908-3376</w:t>
      </w:r>
      <w:r w:rsidR="00FB3C42" w:rsidRPr="00A236B3">
        <w:rPr>
          <w:rFonts w:eastAsia="Times New Roman" w:cs="Times New Roman"/>
          <w:sz w:val="24"/>
          <w:szCs w:val="24"/>
        </w:rPr>
        <w:t xml:space="preserve"> today.</w:t>
      </w:r>
    </w:p>
    <w:p w14:paraId="2F9C5306" w14:textId="77777777" w:rsidR="00034060" w:rsidRPr="00A236B3" w:rsidRDefault="00034060" w:rsidP="00034060">
      <w:r w:rsidRPr="00A236B3">
        <w:t>Sources:</w:t>
      </w:r>
    </w:p>
    <w:p w14:paraId="1B29E479" w14:textId="77777777" w:rsidR="00034060" w:rsidRPr="00A236B3" w:rsidRDefault="00034060" w:rsidP="00034060">
      <w:pPr>
        <w:rPr>
          <w:rFonts w:cstheme="minorHAnsi"/>
        </w:rPr>
      </w:pPr>
      <w:r w:rsidRPr="00A236B3">
        <w:rPr>
          <w:rFonts w:cstheme="minorHAnsi"/>
        </w:rPr>
        <w:t xml:space="preserve">¹ </w:t>
      </w:r>
      <w:hyperlink r:id="rId5" w:history="1">
        <w:r w:rsidRPr="00A236B3">
          <w:rPr>
            <w:rStyle w:val="Hyperlink"/>
            <w:rFonts w:cstheme="minorHAnsi"/>
            <w:color w:val="auto"/>
          </w:rPr>
          <w:t>“Treatment for Cellulite.”</w:t>
        </w:r>
      </w:hyperlink>
      <w:r w:rsidRPr="00A236B3">
        <w:rPr>
          <w:rFonts w:cstheme="minorHAnsi"/>
        </w:rPr>
        <w:t xml:space="preserve"> </w:t>
      </w:r>
      <w:r w:rsidRPr="00A236B3">
        <w:rPr>
          <w:rFonts w:cstheme="minorHAnsi"/>
          <w:i/>
        </w:rPr>
        <w:t>The International Journal of Women’s Dermatology</w:t>
      </w:r>
      <w:r w:rsidRPr="00A236B3">
        <w:rPr>
          <w:rFonts w:cstheme="minorHAnsi"/>
        </w:rPr>
        <w:t>. 2019</w:t>
      </w:r>
    </w:p>
    <w:p w14:paraId="312EC0E3" w14:textId="77777777" w:rsidR="00034060" w:rsidRPr="00A236B3" w:rsidRDefault="00034060" w:rsidP="00034060">
      <w:r w:rsidRPr="00A236B3">
        <w:t>² “</w:t>
      </w:r>
      <w:hyperlink r:id="rId6" w:history="1">
        <w:r w:rsidRPr="00A236B3">
          <w:rPr>
            <w:rStyle w:val="Hyperlink"/>
            <w:color w:val="auto"/>
          </w:rPr>
          <w:t>Effect of controlled volumetric tissue heating with radiofrequency on cellulite and the subcutaneous tissue of the buttocks and thighs.”</w:t>
        </w:r>
      </w:hyperlink>
      <w:r w:rsidRPr="00A236B3">
        <w:t xml:space="preserve"> </w:t>
      </w:r>
      <w:r w:rsidRPr="00A236B3">
        <w:rPr>
          <w:i/>
        </w:rPr>
        <w:t xml:space="preserve">Journal of Drugs in Dermatology. </w:t>
      </w:r>
      <w:r w:rsidRPr="00A236B3">
        <w:t>2006.</w:t>
      </w:r>
    </w:p>
    <w:p w14:paraId="69AA9084" w14:textId="77777777" w:rsidR="00034060" w:rsidRPr="00A236B3" w:rsidRDefault="00034060" w:rsidP="00034060">
      <w:r w:rsidRPr="00A236B3">
        <w:rPr>
          <w:rFonts w:cstheme="minorHAnsi"/>
        </w:rPr>
        <w:t>³</w:t>
      </w:r>
      <w:r w:rsidRPr="00A236B3">
        <w:t xml:space="preserve"> “</w:t>
      </w:r>
      <w:hyperlink r:id="rId7" w:anchor="B5" w:history="1">
        <w:r w:rsidRPr="00A236B3">
          <w:rPr>
            <w:rStyle w:val="Hyperlink"/>
            <w:color w:val="auto"/>
          </w:rPr>
          <w:t>Effect of Capacitive Radiofrequency on the Fibrosis of Patients with Cellulite</w:t>
        </w:r>
      </w:hyperlink>
      <w:r w:rsidRPr="00A236B3">
        <w:t xml:space="preserve">.” </w:t>
      </w:r>
      <w:r w:rsidRPr="00A236B3">
        <w:rPr>
          <w:i/>
        </w:rPr>
        <w:t>Dermatology Research and Practice.</w:t>
      </w:r>
      <w:r w:rsidRPr="00A236B3">
        <w:t xml:space="preserve"> 2013.</w:t>
      </w:r>
    </w:p>
    <w:p w14:paraId="4F76FFCE" w14:textId="77777777" w:rsidR="00034060" w:rsidRPr="00A236B3" w:rsidRDefault="00034060" w:rsidP="00034060"/>
    <w:p w14:paraId="2340523C" w14:textId="77777777" w:rsidR="00034060" w:rsidRPr="00A236B3" w:rsidRDefault="00034060" w:rsidP="00034060"/>
    <w:p w14:paraId="52C5E633" w14:textId="77777777" w:rsidR="00034060" w:rsidRPr="00A236B3" w:rsidRDefault="00034060"/>
    <w:sectPr w:rsidR="00034060" w:rsidRPr="00A236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3438E"/>
    <w:multiLevelType w:val="hybridMultilevel"/>
    <w:tmpl w:val="AF12E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40011C"/>
    <w:multiLevelType w:val="hybridMultilevel"/>
    <w:tmpl w:val="A15CA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AE0DC2"/>
    <w:multiLevelType w:val="hybridMultilevel"/>
    <w:tmpl w:val="04C68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2C0BA3"/>
    <w:multiLevelType w:val="hybridMultilevel"/>
    <w:tmpl w:val="34F61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4C10E6"/>
    <w:multiLevelType w:val="hybridMultilevel"/>
    <w:tmpl w:val="032AA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98727D"/>
    <w:multiLevelType w:val="hybridMultilevel"/>
    <w:tmpl w:val="FC3C0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3"/>
  </w:num>
  <w:num w:numId="4">
    <w:abstractNumId w:val="4"/>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3N7MwMzKzNDcwMbVQ0lEKTi0uzszPAykwrAUAgXIW/iwAAAA="/>
  </w:docVars>
  <w:rsids>
    <w:rsidRoot w:val="00034060"/>
    <w:rsid w:val="00034060"/>
    <w:rsid w:val="001D6CC7"/>
    <w:rsid w:val="002F072D"/>
    <w:rsid w:val="00376E12"/>
    <w:rsid w:val="00A236B3"/>
    <w:rsid w:val="00AF46E3"/>
    <w:rsid w:val="00B00A51"/>
    <w:rsid w:val="00E17367"/>
    <w:rsid w:val="00FB3C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A4E2B"/>
  <w15:chartTrackingRefBased/>
  <w15:docId w15:val="{B9B02B42-586A-44B4-B603-D6296CA06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4060"/>
    <w:pPr>
      <w:spacing w:after="200" w:line="27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4060"/>
    <w:pPr>
      <w:ind w:left="720"/>
      <w:contextualSpacing/>
    </w:pPr>
  </w:style>
  <w:style w:type="character" w:styleId="Hyperlink">
    <w:name w:val="Hyperlink"/>
    <w:basedOn w:val="DefaultParagraphFont"/>
    <w:uiPriority w:val="99"/>
    <w:semiHidden/>
    <w:unhideWhenUsed/>
    <w:rsid w:val="0003406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hindawi.com/journals/drp/2013/71582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16989185" TargetMode="External"/><Relationship Id="rId5" Type="http://schemas.openxmlformats.org/officeDocument/2006/relationships/hyperlink" Target="https://www.ncbi.nlm.nih.gov/pmc/articles/PMC6374708/"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3</Pages>
  <Words>843</Words>
  <Characters>481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4</cp:revision>
  <dcterms:created xsi:type="dcterms:W3CDTF">2020-01-17T23:21:00Z</dcterms:created>
  <dcterms:modified xsi:type="dcterms:W3CDTF">2020-01-18T00:15:00Z</dcterms:modified>
</cp:coreProperties>
</file>